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521E43" w:rsidR="00EA202E" w:rsidRDefault="00EA202E" w14:paraId="5435390D" wp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Pr="00521E43" w:rsidR="00F62B8E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10CCF6BC" wp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A0476">
        <w:rPr>
          <w:rFonts w:asciiTheme="majorHAnsi" w:hAnsiTheme="majorHAnsi"/>
          <w:color w:val="000000"/>
          <w:sz w:val="23"/>
          <w:szCs w:val="23"/>
        </w:rPr>
        <w:t xml:space="preserve">  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40BFB">
        <w:rPr>
          <w:rFonts w:asciiTheme="majorHAnsi" w:hAnsiTheme="majorHAnsi"/>
          <w:color w:val="000000"/>
          <w:sz w:val="23"/>
          <w:szCs w:val="23"/>
        </w:rPr>
        <w:t>Octo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ber </w:t>
      </w:r>
      <w:r w:rsidR="00240BFB">
        <w:rPr>
          <w:rFonts w:asciiTheme="majorHAnsi" w:hAnsiTheme="majorHAnsi"/>
          <w:color w:val="000000"/>
          <w:sz w:val="23"/>
          <w:szCs w:val="23"/>
        </w:rPr>
        <w:t>9</w:t>
      </w:r>
      <w:r w:rsidRPr="002C0A08"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P="6399EEF1" w:rsidRDefault="00EA202E" w14:paraId="3B2AF751" wp14:textId="7B57149D">
      <w:pPr>
        <w:pStyle w:val="CM18"/>
        <w:spacing w:after="517"/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</w:pPr>
      <w:r w:rsidRPr="6399EEF1" w:rsidR="00EA202E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Due: </w:t>
      </w:r>
      <w:r w:rsidRPr="6399EEF1" w:rsidR="009652C5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5 PM</w:t>
      </w:r>
      <w:r w:rsidRPr="6399EEF1" w:rsidR="00EA202E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, </w:t>
      </w:r>
      <w:r w:rsidRPr="6399EEF1" w:rsidR="00521E43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October</w:t>
      </w:r>
      <w:r w:rsidRPr="6399EEF1" w:rsidR="00397B6D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 </w:t>
      </w:r>
      <w:r w:rsidRPr="6399EEF1" w:rsidR="00240BFB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15</w:t>
      </w:r>
      <w:r w:rsidRPr="6399EEF1" w:rsidR="002C0A08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  <w:vertAlign w:val="superscript"/>
        </w:rPr>
        <w:t>th</w:t>
      </w:r>
      <w:r w:rsidRPr="6399EEF1" w:rsidR="003200AD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 </w:t>
      </w:r>
      <w:r w:rsidRPr="6399EEF1" w:rsidR="00EA202E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(</w:t>
      </w:r>
      <w:r w:rsidRPr="6399EEF1" w:rsidR="00240BFB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Tue</w:t>
      </w:r>
      <w:r w:rsidRPr="6399EEF1" w:rsidR="00EA202E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.), 201</w:t>
      </w:r>
      <w:r w:rsidRPr="6399EEF1" w:rsidR="002C0A08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9</w:t>
      </w:r>
      <w:r w:rsidRPr="6399EEF1" w:rsidR="00EA202E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. </w:t>
      </w:r>
      <w:r w:rsidRPr="6399EEF1" w:rsidR="64110588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  Name: Elena Corpus</w:t>
      </w:r>
      <w:bookmarkStart w:name="_GoBack" w:id="0"/>
      <w:bookmarkEnd w:id="0"/>
    </w:p>
    <w:p xmlns:wp14="http://schemas.microsoft.com/office/word/2010/wordml" w:rsidRPr="00521E43" w:rsidR="00EA202E" w:rsidRDefault="00EA202E" w14:paraId="41C187F9" wp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Pr="00521E43" w:rsidR="00F62B8E">
        <w:rPr>
          <w:rFonts w:cs="Times New Roman" w:asciiTheme="majorHAnsi" w:hAnsiTheme="majorHAnsi"/>
          <w:b/>
          <w:sz w:val="28"/>
          <w:szCs w:val="28"/>
        </w:rPr>
        <w:t>3</w:t>
      </w:r>
      <w:r w:rsidR="00240BFB">
        <w:rPr>
          <w:rFonts w:cs="Times New Roman" w:asciiTheme="majorHAnsi" w:hAnsiTheme="majorHAnsi"/>
          <w:b/>
          <w:sz w:val="28"/>
          <w:szCs w:val="28"/>
        </w:rPr>
        <w:t>B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240BFB">
        <w:rPr>
          <w:rFonts w:cs="Times New Roman" w:asciiTheme="majorHAnsi" w:hAnsiTheme="majorHAnsi"/>
          <w:b/>
          <w:sz w:val="28"/>
          <w:szCs w:val="28"/>
        </w:rPr>
        <w:t>4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240BFB">
        <w:rPr>
          <w:rFonts w:cs="Times New Roman" w:asciiTheme="majorHAnsi" w:hAnsiTheme="majorHAnsi"/>
          <w:b/>
          <w:sz w:val="28"/>
          <w:szCs w:val="28"/>
        </w:rPr>
        <w:t>(optional)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 </w:t>
      </w:r>
    </w:p>
    <w:p xmlns:wp14="http://schemas.microsoft.com/office/word/2010/wordml" w:rsidRPr="00521E43" w:rsidR="00240BFB" w:rsidP="00240BFB" w:rsidRDefault="00240BFB" w14:paraId="7427D960" wp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Q7. [30] </w:t>
      </w:r>
      <w:r w:rsidRPr="00521E43">
        <w:rPr>
          <w:rFonts w:cs="Times New Roman" w:asciiTheme="majorHAnsi" w:hAnsiTheme="majorHAnsi"/>
          <w:b/>
          <w:sz w:val="22"/>
          <w:szCs w:val="22"/>
        </w:rPr>
        <w:t>Minimum Heap</w:t>
      </w:r>
    </w:p>
    <w:p xmlns:wp14="http://schemas.microsoft.com/office/word/2010/wordml" w:rsidRPr="00521E43" w:rsidR="00240BFB" w:rsidP="00240BFB" w:rsidRDefault="00240BFB" w14:paraId="091F9310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In the array </w:t>
      </w:r>
      <w:proofErr w:type="gramStart"/>
      <w:r w:rsidRPr="00521E43">
        <w:rPr>
          <w:rFonts w:cs="Times New Roman" w:asciiTheme="majorHAnsi" w:hAnsiTheme="majorHAnsi"/>
          <w:sz w:val="22"/>
          <w:szCs w:val="22"/>
        </w:rPr>
        <w:t>A[</w:t>
      </w:r>
      <w:proofErr w:type="gramEnd"/>
      <w:r w:rsidRPr="00521E43">
        <w:rPr>
          <w:rFonts w:cs="Times New Roman" w:asciiTheme="majorHAnsi" w:hAnsiTheme="majorHAnsi"/>
          <w:sz w:val="22"/>
          <w:szCs w:val="22"/>
        </w:rPr>
        <w:t>1..10] that stores the elements [35, 30, 25, 27, 22, 20, 18, 15, 10, 5],</w:t>
      </w:r>
    </w:p>
    <w:p xmlns:wp14="http://schemas.microsoft.com/office/word/2010/wordml" w:rsidRPr="00521E43" w:rsidR="00240BFB" w:rsidP="6399EEF1" w:rsidRDefault="00240BFB" w14:paraId="009C9B0E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399EEF1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Construct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a </w:t>
      </w:r>
      <w:r w:rsidRPr="6399EEF1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min-heap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in th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>e array A.  Draw the final heap and show its content in the array A. During the construction of heap, show each step of heap construction.</w:t>
      </w:r>
    </w:p>
    <w:p w:rsidR="54525679" w:rsidP="6399EEF1" w:rsidRDefault="54525679" w14:paraId="74A722FF" w14:textId="4A99DE77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Original </w:t>
      </w:r>
    </w:p>
    <w:p w:rsidR="54525679" w:rsidP="6399EEF1" w:rsidRDefault="54525679" w14:paraId="55976D98" w14:textId="76E90D2F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>35</w:t>
      </w:r>
    </w:p>
    <w:p w:rsidR="54525679" w:rsidP="6399EEF1" w:rsidRDefault="54525679" w14:paraId="0D74EE4E" w14:textId="6C924F80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0. </w:t>
      </w:r>
      <w:r w:rsidRPr="6399EEF1" w:rsidR="52317088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>25</w:t>
      </w:r>
    </w:p>
    <w:p w:rsidR="54525679" w:rsidP="6399EEF1" w:rsidRDefault="54525679" w14:paraId="184F04DE" w14:textId="496AA64E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7. </w:t>
      </w:r>
      <w:r w:rsidRPr="6399EEF1" w:rsidR="0B465EA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6399EEF1" w:rsidR="641CFCD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2. </w:t>
      </w:r>
      <w:r w:rsidRPr="6399EEF1" w:rsidR="07BF086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0. </w:t>
      </w:r>
      <w:r w:rsidRPr="6399EEF1" w:rsidR="6ECF12C4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>18</w:t>
      </w:r>
    </w:p>
    <w:p w:rsidR="54525679" w:rsidP="6399EEF1" w:rsidRDefault="54525679" w14:paraId="7DF603A2" w14:textId="44B39AB9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5. </w:t>
      </w:r>
      <w:r w:rsidRPr="6399EEF1" w:rsidR="5F2858B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>10.</w:t>
      </w:r>
      <w:r w:rsidRPr="6399EEF1" w:rsidR="6BE5EFD2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 </w:t>
      </w:r>
      <w:r w:rsidRPr="6399EEF1" w:rsidR="373885F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</w:t>
      </w:r>
      <w:r w:rsidRPr="6399EEF1" w:rsidR="7F438F82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</w:t>
      </w:r>
    </w:p>
    <w:p w:rsidR="6399EEF1" w:rsidP="6399EEF1" w:rsidRDefault="6399EEF1" w14:paraId="3D5B09A7" w14:textId="4900B4B0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w:rsidR="54525679" w:rsidP="6399EEF1" w:rsidRDefault="54525679" w14:paraId="4EB58B3F" w14:textId="162701AC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54525679">
        <w:rPr>
          <w:rFonts w:ascii="Cambria" w:hAnsi="Cambria" w:cs="Times New Roman" w:asciiTheme="majorAscii" w:hAnsiTheme="majorAscii"/>
          <w:color w:val="FF0000"/>
          <w:sz w:val="22"/>
          <w:szCs w:val="22"/>
        </w:rPr>
        <w:t>Min-heap</w:t>
      </w:r>
    </w:p>
    <w:p w:rsidR="023A1090" w:rsidP="6399EEF1" w:rsidRDefault="023A1090" w14:paraId="30993DC7" w14:textId="4BC13C2D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 </w:t>
      </w:r>
    </w:p>
    <w:p w:rsidR="023A1090" w:rsidP="6399EEF1" w:rsidRDefault="023A1090" w14:paraId="37BC9CD8" w14:textId="377244D7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0. </w:t>
      </w:r>
      <w:r w:rsidRPr="6399EEF1" w:rsidR="6357CD93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</w:t>
      </w: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8. </w:t>
      </w:r>
    </w:p>
    <w:p w:rsidR="023A1090" w:rsidP="6399EEF1" w:rsidRDefault="023A1090" w14:paraId="1CBC4CB7" w14:textId="37B1FE91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5. </w:t>
      </w:r>
      <w:r w:rsidRPr="6399EEF1" w:rsidR="51DBE5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2. </w:t>
      </w:r>
      <w:r w:rsidRPr="6399EEF1" w:rsidR="01CF0E4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</w:t>
      </w: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>20. 25</w:t>
      </w:r>
    </w:p>
    <w:p w:rsidR="023A1090" w:rsidP="6399EEF1" w:rsidRDefault="023A1090" w14:paraId="7E4BD19C" w14:textId="73B8A0C5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5. </w:t>
      </w:r>
      <w:r w:rsidRPr="6399EEF1" w:rsidR="3599875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>27</w:t>
      </w:r>
      <w:r w:rsidRPr="6399EEF1" w:rsidR="00716E33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</w:t>
      </w:r>
      <w:r w:rsidRPr="6399EEF1" w:rsidR="6E106F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6399EEF1" w:rsidR="023A10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30</w:t>
      </w:r>
      <w:r w:rsidRPr="6399EEF1" w:rsidR="7B9F75E7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               </w:t>
      </w:r>
      <w:r w:rsidRPr="6399EEF1" w:rsidR="5B059D2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</w:t>
      </w:r>
    </w:p>
    <w:p w:rsidR="6399EEF1" w:rsidP="6399EEF1" w:rsidRDefault="6399EEF1" w14:paraId="277586B2" w14:textId="01EA7F46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w:rsidR="54AE0533" w:rsidP="6399EEF1" w:rsidRDefault="54AE0533" w14:paraId="3EC14BE0" w14:textId="216B31D2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6399EEF1" w:rsidR="54AE0533">
        <w:rPr>
          <w:rFonts w:ascii="Cambria" w:hAnsi="Cambria" w:cs="Times New Roman" w:asciiTheme="majorAscii" w:hAnsiTheme="majorAscii"/>
          <w:color w:val="FF0000"/>
          <w:sz w:val="22"/>
          <w:szCs w:val="22"/>
        </w:rPr>
        <w:t>A[</w:t>
      </w:r>
      <w:proofErr w:type="gramEnd"/>
      <w:r w:rsidRPr="6399EEF1" w:rsidR="54AE0533">
        <w:rPr>
          <w:rFonts w:ascii="Cambria" w:hAnsi="Cambria" w:cs="Times New Roman" w:asciiTheme="majorAscii" w:hAnsiTheme="majorAscii"/>
          <w:color w:val="FF0000"/>
          <w:sz w:val="22"/>
          <w:szCs w:val="22"/>
        </w:rPr>
        <w:t>1...10] = [5, 10 ,18, 15, 22, 20, 25, 35, 27, 30]</w:t>
      </w:r>
    </w:p>
    <w:p w:rsidR="6399EEF1" w:rsidP="6399EEF1" w:rsidRDefault="6399EEF1" w14:paraId="66971C65" w14:textId="3861597D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521E43" w:rsidR="00240BFB" w:rsidP="6399EEF1" w:rsidRDefault="00240BFB" w14:paraId="5974A3BD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>Draw the min-he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ap after </w:t>
      </w:r>
      <w:r w:rsidRPr="6399EEF1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removing the Minimum key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from 1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>) and show its content in the array A.</w:t>
      </w:r>
    </w:p>
    <w:p w:rsidR="42ADA39F" w:rsidP="6399EEF1" w:rsidRDefault="42ADA39F" w14:paraId="53001E5F" w14:textId="24F61FA4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>Min-heap</w:t>
      </w:r>
    </w:p>
    <w:p w:rsidR="42ADA39F" w:rsidP="6399EEF1" w:rsidRDefault="42ADA39F" w14:paraId="4B96137E" w14:textId="4BC13C2D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 </w:t>
      </w:r>
    </w:p>
    <w:p w:rsidR="42ADA39F" w:rsidP="6399EEF1" w:rsidRDefault="42ADA39F" w14:paraId="0C29A983" w14:textId="5A6DF775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0. </w:t>
      </w:r>
      <w:r w:rsidRPr="6399EEF1" w:rsidR="29BA5934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8. </w:t>
      </w:r>
    </w:p>
    <w:p w:rsidR="42ADA39F" w:rsidP="6399EEF1" w:rsidRDefault="42ADA39F" w14:paraId="40598179" w14:textId="0C9D6A8A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5. </w:t>
      </w:r>
      <w:r w:rsidRPr="6399EEF1" w:rsidR="06DE6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2. </w:t>
      </w:r>
      <w:r w:rsidRPr="6399EEF1" w:rsidR="561E254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0. </w:t>
      </w:r>
      <w:r w:rsidRPr="6399EEF1" w:rsidR="7C13E7F8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>25</w:t>
      </w:r>
    </w:p>
    <w:p w:rsidR="42ADA39F" w:rsidP="6399EEF1" w:rsidRDefault="42ADA39F" w14:paraId="2C035506" w14:textId="33ECEE23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>35</w:t>
      </w:r>
      <w:r w:rsidRPr="6399EEF1" w:rsidR="417205E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27. </w:t>
      </w:r>
      <w:r w:rsidRPr="6399EEF1" w:rsidR="1FAD386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>30</w:t>
      </w:r>
      <w:r w:rsidRPr="6399EEF1" w:rsidR="71FFF0D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 </w:t>
      </w: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6399EEF1" w:rsidR="257EA31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   </w:t>
      </w:r>
    </w:p>
    <w:p w:rsidR="6399EEF1" w:rsidP="6399EEF1" w:rsidRDefault="6399EEF1" w14:paraId="6D08FD99" w14:textId="253FC627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w:rsidR="42ADA39F" w:rsidP="6399EEF1" w:rsidRDefault="42ADA39F" w14:paraId="7713C0B1" w14:textId="22A30706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Removing key </w:t>
      </w:r>
      <w:proofErr w:type="gramStart"/>
      <w:r w:rsidRPr="6399EEF1" w:rsidR="42ADA39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  </w:t>
      </w:r>
      <w:r w:rsidRPr="6399EEF1" w:rsidR="1ACC05DC">
        <w:rPr>
          <w:rFonts w:ascii="Cambria" w:hAnsi="Cambria" w:cs="Times New Roman" w:asciiTheme="majorAscii" w:hAnsiTheme="majorAscii"/>
          <w:color w:val="FF0000"/>
          <w:sz w:val="22"/>
          <w:szCs w:val="22"/>
        </w:rPr>
        <w:t>;</w:t>
      </w:r>
      <w:proofErr w:type="gramEnd"/>
    </w:p>
    <w:p w:rsidR="2BB7C989" w:rsidP="6399EEF1" w:rsidRDefault="2BB7C989" w14:paraId="17AF052A" w14:textId="791446C9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>10</w:t>
      </w:r>
    </w:p>
    <w:p w:rsidR="2BB7C989" w:rsidP="6399EEF1" w:rsidRDefault="2BB7C989" w14:paraId="326CCB4F" w14:textId="395F6C76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>15</w:t>
      </w:r>
      <w:r w:rsidRPr="6399EEF1" w:rsidR="713BDBA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   </w:t>
      </w:r>
      <w:r w:rsidRPr="6399EEF1" w:rsidR="436308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</w:t>
      </w: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18</w:t>
      </w:r>
    </w:p>
    <w:p w:rsidR="2BB7C989" w:rsidP="6399EEF1" w:rsidRDefault="2BB7C989" w14:paraId="07717E17" w14:textId="0445EBFC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7. </w:t>
      </w:r>
      <w:r w:rsidRPr="6399EEF1" w:rsidR="67BB4B2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2. </w:t>
      </w:r>
      <w:r w:rsidRPr="6399EEF1" w:rsidR="7090594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</w:t>
      </w: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0. </w:t>
      </w:r>
      <w:r w:rsidRPr="6399EEF1" w:rsidR="27F666A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>25</w:t>
      </w:r>
    </w:p>
    <w:p w:rsidR="2BB7C989" w:rsidP="6399EEF1" w:rsidRDefault="2BB7C989" w14:paraId="195FE626" w14:textId="1AE93A45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5. </w:t>
      </w:r>
      <w:r w:rsidRPr="6399EEF1" w:rsidR="6AD76B3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</w:t>
      </w:r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0 </w:t>
      </w:r>
      <w:r w:rsidRPr="6399EEF1" w:rsidR="4F395C0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                </w:t>
      </w:r>
    </w:p>
    <w:p w:rsidR="6399EEF1" w:rsidP="6399EEF1" w:rsidRDefault="6399EEF1" w14:paraId="7FF41F76" w14:textId="18D4B407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w:rsidR="2BB7C989" w:rsidP="6399EEF1" w:rsidRDefault="2BB7C989" w14:paraId="79EA5A41" w14:textId="076B8202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>A[</w:t>
      </w:r>
      <w:proofErr w:type="gramEnd"/>
      <w:r w:rsidRPr="6399EEF1" w:rsidR="2BB7C989">
        <w:rPr>
          <w:rFonts w:ascii="Cambria" w:hAnsi="Cambria" w:cs="Times New Roman" w:asciiTheme="majorAscii" w:hAnsiTheme="majorAscii"/>
          <w:color w:val="FF0000"/>
          <w:sz w:val="22"/>
          <w:szCs w:val="22"/>
        </w:rPr>
        <w:t>1...10] = [10, 15, 18, 27, 22, 20, 25, 35, 30]</w:t>
      </w:r>
    </w:p>
    <w:p w:rsidR="6399EEF1" w:rsidP="6399EEF1" w:rsidRDefault="6399EEF1" w14:paraId="40F822F2" w14:textId="71F50A7D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521E43" w:rsidR="00240BFB" w:rsidP="6399EEF1" w:rsidRDefault="00240BFB" w14:paraId="43C9648D" wp14:textId="77777777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From the min-heap in 2), </w:t>
      </w:r>
      <w:r w:rsidRPr="6399EEF1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sort t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he array A in the </w:t>
      </w:r>
      <w:r w:rsidRPr="6399EEF1" w:rsidR="00240BFB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descending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order. 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>Draw the heap and show</w:t>
      </w: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 xml:space="preserve"> the content of array A</w:t>
      </w:r>
      <w:r w:rsidRPr="6399EEF1" w:rsidR="00240BFB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 xml:space="preserve"> after sorting five smallest keys.</w:t>
      </w:r>
    </w:p>
    <w:p w:rsidR="6399EEF1" w:rsidP="6399EEF1" w:rsidRDefault="6399EEF1" w14:paraId="37C42513" w14:textId="1F0A5E07">
      <w:pPr>
        <w:pStyle w:val="Default"/>
        <w:spacing w:line="276" w:lineRule="auto"/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</w:pPr>
    </w:p>
    <w:p w:rsidR="7BD6A134" w:rsidP="6399EEF1" w:rsidRDefault="7BD6A134" w14:paraId="4E4C41BB" w14:textId="66958C23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</w:pPr>
      <w:r w:rsidRPr="6399EEF1" w:rsidR="7BD6A134"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  <w:t>35</w:t>
      </w:r>
    </w:p>
    <w:p w:rsidR="7BD6A134" w:rsidP="6399EEF1" w:rsidRDefault="7BD6A134" w14:paraId="26E299ED" w14:textId="5DB01116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</w:pPr>
      <w:r w:rsidRPr="6399EEF1" w:rsidR="7BD6A134"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  <w:t>30.  27</w:t>
      </w:r>
    </w:p>
    <w:p w:rsidR="7BD6A134" w:rsidP="6399EEF1" w:rsidRDefault="7BD6A134" w14:paraId="443A9285" w14:textId="59EB0C32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</w:pPr>
      <w:r w:rsidRPr="6399EEF1" w:rsidR="7BD6A134"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  <w:t>25  22    20 18</w:t>
      </w:r>
    </w:p>
    <w:p w:rsidR="7BD6A134" w:rsidP="6399EEF1" w:rsidRDefault="7BD6A134" w14:paraId="140D3052" w14:textId="79C75EED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</w:pPr>
      <w:r w:rsidRPr="6399EEF1" w:rsidR="7BD6A134"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  <w:t xml:space="preserve">15 10                       </w:t>
      </w:r>
    </w:p>
    <w:p w:rsidR="6399EEF1" w:rsidP="6399EEF1" w:rsidRDefault="6399EEF1" w14:paraId="4A41F05C" w14:textId="45230A9F">
      <w:pPr>
        <w:pStyle w:val="Default"/>
        <w:spacing w:line="276" w:lineRule="auto"/>
        <w:rPr>
          <w:rFonts w:ascii="Cambria" w:hAnsi="Cambria" w:cs="Times New Roman" w:asciiTheme="majorAscii" w:hAnsiTheme="majorAscii"/>
          <w:i w:val="1"/>
          <w:iCs w:val="1"/>
          <w:color w:val="FF0000"/>
          <w:sz w:val="22"/>
          <w:szCs w:val="22"/>
        </w:rPr>
      </w:pPr>
    </w:p>
    <w:p w:rsidR="6399EEF1" w:rsidP="6399EEF1" w:rsidRDefault="6399EEF1" w14:paraId="7B6BBE97" w14:textId="33E3AFE8">
      <w:pPr>
        <w:pStyle w:val="Default"/>
        <w:spacing w:line="276" w:lineRule="auto"/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</w:pPr>
    </w:p>
    <w:p w:rsidR="5D918FBD" w:rsidP="6399EEF1" w:rsidRDefault="5D918FBD" w14:paraId="5189266B" w14:textId="379919C0">
      <w:pPr>
        <w:pStyle w:val="Default"/>
        <w:spacing w:line="276" w:lineRule="auto"/>
        <w:rPr>
          <w:rFonts w:ascii="Cambria" w:hAnsi="Cambria" w:cs="Times New Roman" w:asciiTheme="majorAscii" w:hAnsiTheme="majorAscii"/>
          <w:i w:val="0"/>
          <w:iCs w:val="0"/>
          <w:color w:val="FF0000"/>
          <w:sz w:val="22"/>
          <w:szCs w:val="22"/>
        </w:rPr>
      </w:pPr>
      <w:proofErr w:type="gramStart"/>
      <w:r w:rsidRPr="6399EEF1" w:rsidR="5D918FBD">
        <w:rPr>
          <w:rFonts w:ascii="Cambria" w:hAnsi="Cambria" w:cs="Times New Roman" w:asciiTheme="majorAscii" w:hAnsiTheme="majorAscii"/>
          <w:i w:val="0"/>
          <w:iCs w:val="0"/>
          <w:color w:val="FF0000"/>
          <w:sz w:val="22"/>
          <w:szCs w:val="22"/>
        </w:rPr>
        <w:t>A[</w:t>
      </w:r>
      <w:proofErr w:type="gramEnd"/>
      <w:r w:rsidRPr="6399EEF1" w:rsidR="5D918FBD">
        <w:rPr>
          <w:rFonts w:ascii="Cambria" w:hAnsi="Cambria" w:cs="Times New Roman" w:asciiTheme="majorAscii" w:hAnsiTheme="majorAscii"/>
          <w:i w:val="0"/>
          <w:iCs w:val="0"/>
          <w:color w:val="FF0000"/>
          <w:sz w:val="22"/>
          <w:szCs w:val="22"/>
        </w:rPr>
        <w:t>1..9] = [35, 30, 27, 25, 22, 20, 18,</w:t>
      </w:r>
      <w:r w:rsidRPr="6399EEF1" w:rsidR="1E9FC2AB">
        <w:rPr>
          <w:rFonts w:ascii="Cambria" w:hAnsi="Cambria" w:cs="Times New Roman" w:asciiTheme="majorAscii" w:hAnsiTheme="majorAscii"/>
          <w:i w:val="0"/>
          <w:iCs w:val="0"/>
          <w:color w:val="FF0000"/>
          <w:sz w:val="22"/>
          <w:szCs w:val="22"/>
        </w:rPr>
        <w:t xml:space="preserve"> </w:t>
      </w:r>
      <w:r w:rsidRPr="6399EEF1" w:rsidR="5D918FBD">
        <w:rPr>
          <w:rFonts w:ascii="Cambria" w:hAnsi="Cambria" w:cs="Times New Roman" w:asciiTheme="majorAscii" w:hAnsiTheme="majorAscii"/>
          <w:i w:val="0"/>
          <w:iCs w:val="0"/>
          <w:color w:val="FF0000"/>
          <w:sz w:val="22"/>
          <w:szCs w:val="22"/>
        </w:rPr>
        <w:t>15, 10]</w:t>
      </w:r>
    </w:p>
    <w:p w:rsidR="6399EEF1" w:rsidP="6399EEF1" w:rsidRDefault="6399EEF1" w14:paraId="14F97031" w14:textId="7241E0A7">
      <w:pPr>
        <w:pStyle w:val="Default"/>
        <w:spacing w:line="276" w:lineRule="auto"/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</w:pPr>
    </w:p>
    <w:p xmlns:wp14="http://schemas.microsoft.com/office/word/2010/wordml" w:rsidR="00240BFB" w:rsidP="00240BFB" w:rsidRDefault="00240BFB" w14:paraId="672A665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240BFB" w:rsidP="00240BFB" w:rsidRDefault="00240BFB" w14:paraId="5518BD04" wp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Q8. [10] </w:t>
      </w:r>
      <w:r w:rsidRPr="00521E43">
        <w:rPr>
          <w:rFonts w:cs="Times New Roman" w:asciiTheme="majorHAnsi" w:hAnsiTheme="majorHAnsi"/>
          <w:b/>
          <w:sz w:val="22"/>
          <w:szCs w:val="22"/>
        </w:rPr>
        <w:t>Heap Sort</w:t>
      </w:r>
    </w:p>
    <w:p xmlns:wp14="http://schemas.microsoft.com/office/word/2010/wordml" w:rsidRPr="00521E43" w:rsidR="00240BFB" w:rsidP="6399EEF1" w:rsidRDefault="00240BFB" w14:paraId="2E59D842" wp14:textId="77777777" wp14:noSpellErr="1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</w:pPr>
      <w:r w:rsidRPr="6399EEF1" w:rsidR="00240BFB">
        <w:rPr>
          <w:rFonts w:ascii="Cambria" w:hAnsi="Cambria" w:cs="Times New Roman" w:asciiTheme="majorAscii" w:hAnsiTheme="majorAscii"/>
          <w:sz w:val="22"/>
          <w:szCs w:val="22"/>
        </w:rPr>
        <w:t>A maximu</w:t>
      </w:r>
      <w:r w:rsidRPr="6399EEF1" w:rsidR="00240BFB"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  <w:t xml:space="preserve">m heap is used to sort an array A of length </w:t>
      </w:r>
      <w:r w:rsidRPr="6399EEF1" w:rsidR="00240BFB">
        <w:rPr>
          <w:rFonts w:ascii="Cambria" w:hAnsi="Cambria" w:eastAsia="Cambria" w:cs="Cambria" w:asciiTheme="majorAscii" w:hAnsiTheme="majorAscii" w:eastAsiaTheme="majorAscii" w:cstheme="majorAscii"/>
          <w:i w:val="1"/>
          <w:iCs w:val="1"/>
          <w:sz w:val="22"/>
          <w:szCs w:val="22"/>
        </w:rPr>
        <w:t>n</w:t>
      </w:r>
      <w:r w:rsidRPr="6399EEF1" w:rsidR="00240BFB"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  <w:t xml:space="preserve"> in ascending order.</w:t>
      </w:r>
    </w:p>
    <w:p xmlns:wp14="http://schemas.microsoft.com/office/word/2010/wordml" w:rsidRPr="00521E43" w:rsidR="00240BFB" w:rsidP="6399EEF1" w:rsidRDefault="00240BFB" w14:paraId="3AD3B9B4" wp14:textId="77777777" wp14:noSpellErr="1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</w:pPr>
      <w:r w:rsidRPr="6399EEF1" w:rsidR="00240BFB"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  <w:t>What is the running time of Heap-Sort algorithm on an array A that is already sorted in ascending order? Explain your answer.</w:t>
      </w:r>
    </w:p>
    <w:p w:rsidR="58C20E82" w:rsidP="6399EEF1" w:rsidRDefault="58C20E82" w14:paraId="4D0F364F" w14:textId="33844A80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</w:pPr>
      <w:proofErr w:type="gramStart"/>
      <w:r w:rsidRPr="6399EEF1" w:rsidR="58C20E82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O(</w:t>
      </w:r>
      <w:proofErr w:type="gramEnd"/>
      <w:r w:rsidRPr="6399EEF1" w:rsidR="58C20E82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n log n) is the running time of Heap-Sort algorithm on an array A. This is because building a heap will </w:t>
      </w:r>
      <w:r w:rsidRPr="6399EEF1" w:rsidR="29E80EBB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have a running time of O(n), and t</w:t>
      </w:r>
      <w:r w:rsidRPr="6399EEF1" w:rsidR="1162CE21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hen ascending down the heap/array will have a run time of </w:t>
      </w:r>
      <w:proofErr w:type="gramStart"/>
      <w:r w:rsidRPr="6399EEF1" w:rsidR="1162CE21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O(</w:t>
      </w:r>
      <w:proofErr w:type="gramEnd"/>
      <w:r w:rsidRPr="6399EEF1" w:rsidR="1162CE21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log n</w:t>
      </w:r>
      <w:r w:rsidRPr="6399EEF1" w:rsidR="1711D0E6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).</w:t>
      </w:r>
    </w:p>
    <w:sectPr w:rsidR="00240BFB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rQUAgsFW9S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82183"/>
    <w:rsid w:val="001A0476"/>
    <w:rsid w:val="001A57AC"/>
    <w:rsid w:val="001C03A9"/>
    <w:rsid w:val="001C6300"/>
    <w:rsid w:val="001D7519"/>
    <w:rsid w:val="00212B70"/>
    <w:rsid w:val="00217177"/>
    <w:rsid w:val="00240BFB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16E33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652C5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04A3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1CF0E49"/>
    <w:rsid w:val="023A1090"/>
    <w:rsid w:val="03E55796"/>
    <w:rsid w:val="04D4D750"/>
    <w:rsid w:val="06DE68FF"/>
    <w:rsid w:val="07BF086C"/>
    <w:rsid w:val="092FE72E"/>
    <w:rsid w:val="0B465EAA"/>
    <w:rsid w:val="1162CE21"/>
    <w:rsid w:val="1711D0E6"/>
    <w:rsid w:val="189143E3"/>
    <w:rsid w:val="19C83978"/>
    <w:rsid w:val="1ACC05DC"/>
    <w:rsid w:val="1C1C5B04"/>
    <w:rsid w:val="1C229A6B"/>
    <w:rsid w:val="1C5B1341"/>
    <w:rsid w:val="1E9FC2AB"/>
    <w:rsid w:val="1FAD3866"/>
    <w:rsid w:val="257EA31C"/>
    <w:rsid w:val="27F666AF"/>
    <w:rsid w:val="28845627"/>
    <w:rsid w:val="28BAAD19"/>
    <w:rsid w:val="29BA5934"/>
    <w:rsid w:val="29E80EBB"/>
    <w:rsid w:val="2BB7C989"/>
    <w:rsid w:val="33797DA9"/>
    <w:rsid w:val="35455FB6"/>
    <w:rsid w:val="3599875C"/>
    <w:rsid w:val="373885F9"/>
    <w:rsid w:val="3756B2BE"/>
    <w:rsid w:val="39203E34"/>
    <w:rsid w:val="3BBABD67"/>
    <w:rsid w:val="3BD88D6C"/>
    <w:rsid w:val="3CDE140D"/>
    <w:rsid w:val="3D37AA6A"/>
    <w:rsid w:val="3D47931C"/>
    <w:rsid w:val="4024AC7D"/>
    <w:rsid w:val="417205ED"/>
    <w:rsid w:val="41C1D609"/>
    <w:rsid w:val="42ADA39F"/>
    <w:rsid w:val="43630890"/>
    <w:rsid w:val="4806C439"/>
    <w:rsid w:val="4F395C0B"/>
    <w:rsid w:val="51DBE59F"/>
    <w:rsid w:val="52317088"/>
    <w:rsid w:val="54525679"/>
    <w:rsid w:val="549741E6"/>
    <w:rsid w:val="54AE0533"/>
    <w:rsid w:val="559488BC"/>
    <w:rsid w:val="561E254F"/>
    <w:rsid w:val="58C20E82"/>
    <w:rsid w:val="5AFFF4EB"/>
    <w:rsid w:val="5B059D2A"/>
    <w:rsid w:val="5D918FBD"/>
    <w:rsid w:val="5F2858BC"/>
    <w:rsid w:val="6357CD93"/>
    <w:rsid w:val="6399EEF1"/>
    <w:rsid w:val="64110588"/>
    <w:rsid w:val="641CFCDB"/>
    <w:rsid w:val="64FB1734"/>
    <w:rsid w:val="662756E0"/>
    <w:rsid w:val="67BB4B21"/>
    <w:rsid w:val="67F1BAB5"/>
    <w:rsid w:val="6AD76B30"/>
    <w:rsid w:val="6BE5EFD2"/>
    <w:rsid w:val="6E106F89"/>
    <w:rsid w:val="6ECF12C4"/>
    <w:rsid w:val="6F3F33A6"/>
    <w:rsid w:val="6FEAD366"/>
    <w:rsid w:val="7090594C"/>
    <w:rsid w:val="713BDBAE"/>
    <w:rsid w:val="71FFF0DC"/>
    <w:rsid w:val="748BE0A7"/>
    <w:rsid w:val="7B9F75E7"/>
    <w:rsid w:val="7BD6A134"/>
    <w:rsid w:val="7C13E7F8"/>
    <w:rsid w:val="7F438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964C8A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3</revision>
  <dcterms:created xsi:type="dcterms:W3CDTF">2019-10-09T20:25:00.0000000Z</dcterms:created>
  <dcterms:modified xsi:type="dcterms:W3CDTF">2019-10-15T18:52:01.1723429Z</dcterms:modified>
</coreProperties>
</file>